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Deaths from drug mis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moking status at time of deliv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ll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liver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1:24Z</dcterms:created>
  <dcterms:modified xsi:type="dcterms:W3CDTF">2022-12-05T11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